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Aman et al., 2014; Aman and Bman, 2015) </w:t>
      </w:r>
      <w:r w:rsidR="00B4015F">
        <w:t>adipiscing elit. Mauris dictum, nibh ut condimentum pharetra, quam ligula varius est, sed vehicula massa erat ut metus. In eget metus lorem. Fusce vitae ante dictum, elementum sem non, lacinia dui. Integer tellus tortor, convallis et aliquam non, dictum vel mauris. Quisque maximus mollis dui, a mollis mauris vehicula in. Duis dui ligula, suscipit ac lectus</w:t>
      </w:r>
      <w:r w:rsidR="00C82F79">
        <w:t xml:space="preserve"> vitae, fringilla euismod diam.</w:t>
      </w:r>
    </w:p>
    <w:p w14:paraId="3B69E57B" w14:textId="77777777" w:rsidR="00C82F79" w:rsidRDefault="00C82F79" w:rsidP="00B57DB5">
      <w:pPr>
        <w:pStyle w:val="Heading1"/>
        <w:spacing w:line="360" w:lineRule="auto"/>
      </w:pPr>
      <w:r>
        <w:t xml:space="preserve">1 </w:t>
      </w:r>
      <w:r w:rsidR="00DC393C">
        <w:t>Introduction</w:t>
      </w:r>
    </w:p>
    <w:p w14:paraId="68957447" w14:textId="66F6727D"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 The effects of changes in aboveground processes such as increased soil disturbance and aeration, addition of fertilizers, and changes in residue amount and quality have been widely studied (cite, cite, cite).  The role played by changes in rooting systems, on the other hand, is difficult to study and has received less attention.</w:t>
      </w:r>
    </w:p>
    <w:p w14:paraId="489AA467" w14:textId="5A71736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ould have a direct impact on soil organic matter even deep into the soil profile. However, </w:t>
      </w:r>
      <w:r w:rsidRPr="00DC393C">
        <w:rPr>
          <w:rFonts w:cs="Times New Roman"/>
          <w:b w:val="0"/>
          <w:bCs w:val="0"/>
          <w:iCs w:val="0"/>
          <w:szCs w:val="24"/>
        </w:rPr>
        <w:lastRenderedPageBreak/>
        <w:t xml:space="preserve">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0797DA1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2 availability are the most important environmental variables controlling the rate of decomposition (Gill and Burke, 2002) and soil texture and existing soil C levels determine the length of time C remains in the soil (</w:t>
      </w:r>
      <w:r w:rsidR="00540BD4">
        <w:rPr>
          <w:rFonts w:cs="Times New Roman"/>
          <w:b w:val="0"/>
          <w:bCs w:val="0"/>
          <w:iCs w:val="0"/>
          <w:szCs w:val="24"/>
        </w:rPr>
        <w:t xml:space="preserve">Rasse et al. 2005, </w:t>
      </w:r>
      <w:r w:rsidRPr="00DC393C">
        <w:rPr>
          <w:rFonts w:cs="Times New Roman"/>
          <w:b w:val="0"/>
          <w:bCs w:val="0"/>
          <w:iCs w:val="0"/>
          <w:szCs w:val="24"/>
        </w:rPr>
        <w:t xml:space="preserve">Six et al. ????).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2,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0"/>
      <w:r w:rsidRPr="00532388">
        <w:rPr>
          <w:szCs w:val="20"/>
        </w:rPr>
        <w:t>Absolute difference in root C pools six years after prairie establishment.</w:t>
      </w:r>
      <w:commentRangeEnd w:id="0"/>
      <w:r w:rsidRPr="00532388">
        <w:rPr>
          <w:rStyle w:val="CommentReference"/>
          <w:sz w:val="20"/>
          <w:szCs w:val="20"/>
        </w:rPr>
        <w:commentReference w:id="0"/>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1"/>
      <w:r w:rsidRPr="00532388">
        <w:rPr>
          <w:szCs w:val="20"/>
        </w:rPr>
        <w:t xml:space="preserve">Table </w:t>
      </w:r>
      <w:commentRangeEnd w:id="1"/>
      <w:r w:rsidRPr="00532388">
        <w:rPr>
          <w:rStyle w:val="CommentReference"/>
          <w:sz w:val="20"/>
          <w:szCs w:val="20"/>
        </w:rPr>
        <w:commentReference w:id="1"/>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w:t>
      </w:r>
      <w:bookmarkStart w:id="2" w:name="_GoBack"/>
      <w:r w:rsidRPr="00532388">
        <w:rPr>
          <w:szCs w:val="20"/>
        </w:rPr>
        <w:t xml:space="preserve">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bookmarkEnd w:id="2"/>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35A5A9F"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cultivation is well known and attributed to mass loss through soil erosion, increased mineralization of organic matter through tillage, and decreased belowground organic matter inputs</w:t>
      </w:r>
      <w:r w:rsidR="0067146A">
        <w:rPr>
          <w:szCs w:val="20"/>
        </w:rPr>
        <w:t xml:space="preserve"> (CITE)</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8E7F42">
        <w:rPr>
          <w:szCs w:val="20"/>
        </w:rPr>
        <w:t xml:space="preserve"> </w:t>
      </w:r>
      <w:r w:rsidRPr="00532388">
        <w:rPr>
          <w:szCs w:val="20"/>
        </w:rPr>
        <w:t xml:space="preserve">  </w:t>
      </w:r>
    </w:p>
    <w:p w14:paraId="07074224" w14:textId="77777777" w:rsidR="00532388" w:rsidRDefault="00532388" w:rsidP="00532388">
      <w:pPr>
        <w:rPr>
          <w:szCs w:val="20"/>
        </w:rPr>
      </w:pPr>
    </w:p>
    <w:p w14:paraId="1310C413" w14:textId="2ADE328D" w:rsidR="008F6F13" w:rsidRDefault="00532388" w:rsidP="00532388">
      <w:pPr>
        <w:rPr>
          <w:szCs w:val="20"/>
        </w:rPr>
      </w:pPr>
      <w:r w:rsidRPr="00532388">
        <w:rPr>
          <w:szCs w:val="20"/>
        </w:rPr>
        <w:t xml:space="preserve">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955F29" w:rsidRPr="001A692A">
        <w:rPr>
          <w:color w:val="FF0000"/>
          <w:szCs w:val="20"/>
        </w:rPr>
        <w:t>Omonode et al. (2006) discusses the possibility that slower turnover in perennial rooting systems may prevent</w:t>
      </w:r>
      <w:r w:rsidR="00862449" w:rsidRPr="001A692A">
        <w:rPr>
          <w:color w:val="FF0000"/>
          <w:szCs w:val="20"/>
        </w:rPr>
        <w:t xml:space="preserve"> expected increases in soil organic C compared to adjacent corn systems.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Omond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 while only 30% of root biomass is found in the same location. Elucidating the mechanisms behind soil C </w:t>
      </w:r>
      <w:r w:rsidRPr="00532388">
        <w:rPr>
          <w:szCs w:val="20"/>
        </w:rPr>
        <w:lastRenderedPageBreak/>
        <w:t xml:space="preserve">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r w:rsidR="00C2251E">
        <w:fldChar w:fldCharType="begin"/>
      </w:r>
      <w:r w:rsidR="00C2251E">
        <w:instrText xml:space="preserve"> SEQ Figure \* ARABIC </w:instrText>
      </w:r>
      <w:r w:rsidR="00C2251E">
        <w:fldChar w:fldCharType="separate"/>
      </w:r>
      <w:r w:rsidR="003118C8">
        <w:rPr>
          <w:noProof/>
        </w:rPr>
        <w:t>1</w:t>
      </w:r>
      <w:r w:rsidR="00C2251E">
        <w:rPr>
          <w:noProof/>
        </w:rPr>
        <w:fldChar w:fldCharType="end"/>
      </w:r>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1"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2ED43" w14:textId="77777777" w:rsidR="00C2251E" w:rsidRDefault="00C2251E" w:rsidP="006D0C96">
      <w:pPr>
        <w:spacing w:line="240" w:lineRule="auto"/>
      </w:pPr>
      <w:r>
        <w:separator/>
      </w:r>
    </w:p>
  </w:endnote>
  <w:endnote w:type="continuationSeparator" w:id="0">
    <w:p w14:paraId="327AF14A" w14:textId="77777777" w:rsidR="00C2251E" w:rsidRDefault="00C2251E"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1620F3FF" w:rsidR="00A4321F" w:rsidRDefault="00A4321F">
        <w:pPr>
          <w:pStyle w:val="Footer"/>
          <w:jc w:val="center"/>
        </w:pPr>
        <w:r>
          <w:fldChar w:fldCharType="begin"/>
        </w:r>
        <w:r>
          <w:instrText xml:space="preserve"> PAGE   \* MERGEFORMAT </w:instrText>
        </w:r>
        <w:r>
          <w:fldChar w:fldCharType="separate"/>
        </w:r>
        <w:r w:rsidR="00BB2689">
          <w:rPr>
            <w:noProof/>
          </w:rPr>
          <w:t>22</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9CD130" w14:textId="77777777" w:rsidR="00C2251E" w:rsidRDefault="00C2251E" w:rsidP="006D0C96">
      <w:pPr>
        <w:spacing w:line="240" w:lineRule="auto"/>
      </w:pPr>
      <w:r>
        <w:separator/>
      </w:r>
    </w:p>
  </w:footnote>
  <w:footnote w:type="continuationSeparator" w:id="0">
    <w:p w14:paraId="353EB4B9" w14:textId="77777777" w:rsidR="00C2251E" w:rsidRDefault="00C2251E"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5690A"/>
    <w:rsid w:val="00075F28"/>
    <w:rsid w:val="000A1B66"/>
    <w:rsid w:val="000A53AC"/>
    <w:rsid w:val="000C3A9F"/>
    <w:rsid w:val="000D17EE"/>
    <w:rsid w:val="00106F11"/>
    <w:rsid w:val="001070FF"/>
    <w:rsid w:val="0017132B"/>
    <w:rsid w:val="001A692A"/>
    <w:rsid w:val="001C5EB9"/>
    <w:rsid w:val="00203F92"/>
    <w:rsid w:val="002858A7"/>
    <w:rsid w:val="003118C8"/>
    <w:rsid w:val="00341834"/>
    <w:rsid w:val="003A4FB4"/>
    <w:rsid w:val="003D5288"/>
    <w:rsid w:val="003E6D6D"/>
    <w:rsid w:val="00450DB9"/>
    <w:rsid w:val="00463568"/>
    <w:rsid w:val="004D0F1A"/>
    <w:rsid w:val="00532388"/>
    <w:rsid w:val="00540BD4"/>
    <w:rsid w:val="0055217B"/>
    <w:rsid w:val="00564213"/>
    <w:rsid w:val="005A4F32"/>
    <w:rsid w:val="006233A4"/>
    <w:rsid w:val="006326D7"/>
    <w:rsid w:val="00670F05"/>
    <w:rsid w:val="0067146A"/>
    <w:rsid w:val="0067549D"/>
    <w:rsid w:val="006A0C9A"/>
    <w:rsid w:val="006A2BD8"/>
    <w:rsid w:val="006B6053"/>
    <w:rsid w:val="006D0C96"/>
    <w:rsid w:val="006D2DCF"/>
    <w:rsid w:val="0070537F"/>
    <w:rsid w:val="00751A44"/>
    <w:rsid w:val="00752935"/>
    <w:rsid w:val="00796A7F"/>
    <w:rsid w:val="0084540A"/>
    <w:rsid w:val="00855006"/>
    <w:rsid w:val="00862449"/>
    <w:rsid w:val="008B719F"/>
    <w:rsid w:val="008C4E85"/>
    <w:rsid w:val="008E213F"/>
    <w:rsid w:val="008E3110"/>
    <w:rsid w:val="008E7F42"/>
    <w:rsid w:val="008F6F13"/>
    <w:rsid w:val="009150E4"/>
    <w:rsid w:val="0091791F"/>
    <w:rsid w:val="00932F15"/>
    <w:rsid w:val="00943440"/>
    <w:rsid w:val="00955F29"/>
    <w:rsid w:val="009A4D11"/>
    <w:rsid w:val="009D38E2"/>
    <w:rsid w:val="009F2C0A"/>
    <w:rsid w:val="00A4321F"/>
    <w:rsid w:val="00A57A1B"/>
    <w:rsid w:val="00AE4157"/>
    <w:rsid w:val="00B4015F"/>
    <w:rsid w:val="00B5719D"/>
    <w:rsid w:val="00B57DB5"/>
    <w:rsid w:val="00B75342"/>
    <w:rsid w:val="00B94A58"/>
    <w:rsid w:val="00BB2689"/>
    <w:rsid w:val="00BD0523"/>
    <w:rsid w:val="00BF2B38"/>
    <w:rsid w:val="00C1589F"/>
    <w:rsid w:val="00C2251E"/>
    <w:rsid w:val="00C26311"/>
    <w:rsid w:val="00C33F13"/>
    <w:rsid w:val="00C35812"/>
    <w:rsid w:val="00C82F79"/>
    <w:rsid w:val="00CC51D0"/>
    <w:rsid w:val="00D40CE0"/>
    <w:rsid w:val="00D5213F"/>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B5FA4-6197-487B-B2C6-0B76D65C3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0692</TotalTime>
  <Pages>22</Pages>
  <Words>5318</Words>
  <Characters>3031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2</cp:revision>
  <cp:lastPrinted>2016-02-01T07:21:00Z</cp:lastPrinted>
  <dcterms:created xsi:type="dcterms:W3CDTF">2016-11-08T22:05:00Z</dcterms:created>
  <dcterms:modified xsi:type="dcterms:W3CDTF">2017-01-05T19:19:00Z</dcterms:modified>
</cp:coreProperties>
</file>